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70DBF" w14:textId="541F2055" w:rsidR="00C10CC4" w:rsidRDefault="00C10CC4" w:rsidP="00C10CC4">
      <w:pPr>
        <w:rPr>
          <w:b/>
          <w:bCs/>
          <w:sz w:val="28"/>
          <w:szCs w:val="28"/>
        </w:rPr>
      </w:pPr>
      <w:r w:rsidRPr="0018355D">
        <w:rPr>
          <w:b/>
          <w:bCs/>
          <w:sz w:val="28"/>
          <w:szCs w:val="28"/>
        </w:rPr>
        <w:t xml:space="preserve">Sample Email from Faculty </w:t>
      </w:r>
      <w:r>
        <w:rPr>
          <w:b/>
          <w:bCs/>
          <w:sz w:val="28"/>
          <w:szCs w:val="28"/>
        </w:rPr>
        <w:t>to Students</w:t>
      </w:r>
    </w:p>
    <w:p w14:paraId="3FFB8C67" w14:textId="13F5FF56" w:rsidR="00C10CC4" w:rsidRDefault="00C10CC4" w:rsidP="00C10CC4">
      <w:pPr>
        <w:rPr>
          <w:b/>
          <w:bCs/>
          <w:color w:val="FF0000"/>
          <w:sz w:val="24"/>
          <w:szCs w:val="24"/>
        </w:rPr>
      </w:pPr>
      <w:r w:rsidRPr="00C10CC4">
        <w:rPr>
          <w:b/>
          <w:bCs/>
          <w:color w:val="FF0000"/>
          <w:sz w:val="24"/>
          <w:szCs w:val="24"/>
        </w:rPr>
        <w:t xml:space="preserve">Replace </w:t>
      </w:r>
      <w:r>
        <w:rPr>
          <w:b/>
          <w:bCs/>
          <w:color w:val="FF0000"/>
          <w:sz w:val="24"/>
          <w:szCs w:val="24"/>
        </w:rPr>
        <w:t xml:space="preserve">the </w:t>
      </w:r>
      <w:r w:rsidRPr="00C10CC4">
        <w:rPr>
          <w:b/>
          <w:bCs/>
          <w:color w:val="FF0000"/>
          <w:sz w:val="24"/>
          <w:szCs w:val="24"/>
        </w:rPr>
        <w:t>highlighted text with your custom information before sending</w:t>
      </w:r>
    </w:p>
    <w:p w14:paraId="6FD68695" w14:textId="77777777" w:rsidR="00C10CC4" w:rsidRPr="00C10CC4" w:rsidRDefault="00C10CC4" w:rsidP="00C10CC4">
      <w:pPr>
        <w:rPr>
          <w:b/>
          <w:bCs/>
          <w:color w:val="FF0000"/>
          <w:sz w:val="28"/>
          <w:szCs w:val="28"/>
        </w:rPr>
      </w:pPr>
    </w:p>
    <w:p w14:paraId="0EF50DA0" w14:textId="205EAC5C" w:rsidR="00C10CC4" w:rsidRDefault="00C10CC4" w:rsidP="00C10CC4">
      <w:r>
        <w:t xml:space="preserve">Subject: </w:t>
      </w:r>
      <w:r w:rsidR="003D6498">
        <w:t>An opportunity to learn what cyber competitions are all about</w:t>
      </w:r>
    </w:p>
    <w:p w14:paraId="6A186AF2" w14:textId="77777777" w:rsidR="00C10CC4" w:rsidRDefault="00C10CC4" w:rsidP="00C10CC4">
      <w:r>
        <w:t xml:space="preserve">Hi </w:t>
      </w:r>
      <w:r w:rsidRPr="0018355D">
        <w:rPr>
          <w:highlight w:val="cyan"/>
        </w:rPr>
        <w:t>[Name]:</w:t>
      </w:r>
    </w:p>
    <w:p w14:paraId="45CBAC1E" w14:textId="400E5157" w:rsidR="00C10CC4" w:rsidRDefault="00C10CC4" w:rsidP="00C10CC4">
      <w:r>
        <w:t>Have you ever thought about signing up for a cyber competition</w:t>
      </w:r>
      <w:r w:rsidR="003D6498">
        <w:t xml:space="preserve"> but didn’t really know where to start</w:t>
      </w:r>
      <w:r>
        <w:t>? Even for a cybersecurity pro, they can be daunting if you’ve never tried one before. How do they work? Do I need to know programming? What if I don’t have a team?</w:t>
      </w:r>
    </w:p>
    <w:p w14:paraId="3196CB73" w14:textId="0916ED21" w:rsidR="00C10CC4" w:rsidRDefault="00C10CC4" w:rsidP="00C10CC4">
      <w:r>
        <w:t xml:space="preserve">The National Centers of Academic Excellence in Cybersecurity (NCAE-C) program wants to make it easier for first-time competitors to get involved in the cyber competition world, so they </w:t>
      </w:r>
      <w:r w:rsidR="003D6498">
        <w:t>launched</w:t>
      </w:r>
      <w:r>
        <w:t xml:space="preserve"> the </w:t>
      </w:r>
      <w:r w:rsidRPr="0018355D">
        <w:rPr>
          <w:b/>
          <w:bCs/>
        </w:rPr>
        <w:t xml:space="preserve">NCAE Cyber Games: the first team competition for students who </w:t>
      </w:r>
      <w:r w:rsidR="00B12838">
        <w:rPr>
          <w:b/>
          <w:bCs/>
        </w:rPr>
        <w:t xml:space="preserve">are new to competitions or are learning how to be a Cyber-Gamer. </w:t>
      </w:r>
    </w:p>
    <w:p w14:paraId="0107B85F" w14:textId="321E5E9F" w:rsidR="00C10CC4" w:rsidRDefault="003D6498" w:rsidP="00C10CC4">
      <w:r w:rsidRPr="003D6498">
        <w:rPr>
          <w:highlight w:val="cyan"/>
        </w:rPr>
        <w:t>INSTITUTION NAME</w:t>
      </w:r>
      <w:r w:rsidR="00C10CC4">
        <w:t xml:space="preserve"> </w:t>
      </w:r>
      <w:r>
        <w:t>is</w:t>
      </w:r>
      <w:r w:rsidR="00C10CC4">
        <w:t xml:space="preserve"> a designated NCAE-C institution, and I am putting together a team to compete in the NCAE Cyber Games. It’s the perfect chance to learn how competitions work (and how to win), why they’re important (they’re great for your resume), and how to build your skills (including the all-important soft skills). </w:t>
      </w:r>
    </w:p>
    <w:p w14:paraId="2038D3D4" w14:textId="01311C81" w:rsidR="00C10CC4" w:rsidRDefault="00C10CC4" w:rsidP="00C10CC4">
      <w:r>
        <w:t xml:space="preserve">What do you need to get started? Curiosity and willingness to learn. If you would like to find out more about this program and possibly join the team, visit </w:t>
      </w:r>
      <w:hyperlink r:id="rId4" w:history="1">
        <w:r w:rsidRPr="0018355D">
          <w:rPr>
            <w:rStyle w:val="Hyperlink"/>
            <w:rFonts w:ascii="Calibri" w:eastAsia="Times New Roman" w:hAnsi="Calibri" w:cs="Calibri"/>
          </w:rPr>
          <w:t>NCAECybergames.org</w:t>
        </w:r>
      </w:hyperlink>
      <w:r>
        <w:rPr>
          <w:rFonts w:ascii="Calibri" w:eastAsia="Times New Roman" w:hAnsi="Calibri" w:cs="Calibri"/>
          <w:color w:val="000000"/>
        </w:rPr>
        <w:t xml:space="preserve"> (click the “Login” button to register) </w:t>
      </w:r>
      <w:r>
        <w:t xml:space="preserve">or </w:t>
      </w:r>
      <w:r w:rsidRPr="002D3503">
        <w:rPr>
          <w:highlight w:val="cyan"/>
        </w:rPr>
        <w:t>[email/call/attend a meeting]</w:t>
      </w:r>
      <w:r>
        <w:t>. Competitions are an essential part of the cybersecurity field, and I’ll hope you’ll consider giving it a try.</w:t>
      </w:r>
    </w:p>
    <w:p w14:paraId="1904FB8E" w14:textId="1F1808A9" w:rsidR="008A5050" w:rsidRDefault="00C10CC4">
      <w:r w:rsidRPr="0018355D">
        <w:rPr>
          <w:highlight w:val="cyan"/>
        </w:rPr>
        <w:t>[SIGNATURE BLOCK]</w:t>
      </w:r>
    </w:p>
    <w:sectPr w:rsidR="008A50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DQ2MjWzNDC3NDJU0lEKTi0uzszPAykwrAUAIsqjKiwAAAA="/>
  </w:docVars>
  <w:rsids>
    <w:rsidRoot w:val="00C10CC4"/>
    <w:rsid w:val="003D6498"/>
    <w:rsid w:val="004D33B1"/>
    <w:rsid w:val="006D1389"/>
    <w:rsid w:val="00A448BF"/>
    <w:rsid w:val="00B12838"/>
    <w:rsid w:val="00B25404"/>
    <w:rsid w:val="00BE11EA"/>
    <w:rsid w:val="00C10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5013F"/>
  <w15:chartTrackingRefBased/>
  <w15:docId w15:val="{288DBEDB-7594-4358-913B-E939634D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C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0C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caecybergam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hitaker</dc:creator>
  <cp:keywords/>
  <dc:description/>
  <cp:lastModifiedBy>Jake Mihevc</cp:lastModifiedBy>
  <cp:revision>3</cp:revision>
  <dcterms:created xsi:type="dcterms:W3CDTF">2023-01-19T18:19:00Z</dcterms:created>
  <dcterms:modified xsi:type="dcterms:W3CDTF">2023-01-24T16:39:00Z</dcterms:modified>
</cp:coreProperties>
</file>